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E74023" w:rsidRDefault="00E81781" w:rsidP="0028146B">
      <w:pPr>
        <w:spacing w:after="0"/>
        <w:rPr>
          <w:rFonts w:ascii="Times New Roman" w:hAnsi="Times New Roman" w:cs="Times New Roman"/>
          <w:b/>
          <w:smallCaps/>
          <w:sz w:val="28"/>
        </w:rPr>
      </w:pPr>
      <w:bookmarkStart w:id="0" w:name="_GoBack"/>
      <w:r w:rsidRPr="00E74023">
        <w:rPr>
          <w:rFonts w:ascii="Times New Roman" w:hAnsi="Times New Roman" w:cs="Times New Roman"/>
          <w:b/>
          <w:smallCaps/>
          <w:sz w:val="28"/>
        </w:rPr>
        <w:t>Blake K. Bryant</w:t>
      </w:r>
    </w:p>
    <w:bookmarkEnd w:id="0"/>
    <w:p w:rsidR="00E81781" w:rsidRPr="00E74023" w:rsidRDefault="00E81781" w:rsidP="0028146B">
      <w:pPr>
        <w:tabs>
          <w:tab w:val="right" w:pos="9180"/>
          <w:tab w:val="right" w:pos="9360"/>
        </w:tabs>
        <w:spacing w:after="0"/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  <w:i/>
          <w:sz w:val="24"/>
        </w:rPr>
        <w:t>Food Service</w:t>
      </w:r>
      <w:r w:rsidR="0028146B" w:rsidRPr="00E74023">
        <w:rPr>
          <w:rFonts w:ascii="Times New Roman" w:hAnsi="Times New Roman" w:cs="Times New Roman"/>
          <w:i/>
          <w:sz w:val="24"/>
        </w:rPr>
        <w:t xml:space="preserve"> </w:t>
      </w:r>
      <w:r w:rsidR="00E74023">
        <w:rPr>
          <w:rFonts w:ascii="Times New Roman" w:hAnsi="Times New Roman" w:cs="Times New Roman"/>
          <w:i/>
        </w:rPr>
        <w:t>Worker</w:t>
      </w:r>
      <w:r w:rsidR="0028146B" w:rsidRPr="00E74023">
        <w:rPr>
          <w:rFonts w:ascii="Times New Roman" w:hAnsi="Times New Roman" w:cs="Times New Roman"/>
          <w:i/>
        </w:rPr>
        <w:tab/>
      </w:r>
      <w:r w:rsidR="0028146B" w:rsidRPr="00E74023">
        <w:rPr>
          <w:rFonts w:ascii="Times New Roman" w:hAnsi="Times New Roman" w:cs="Times New Roman"/>
          <w:i/>
        </w:rPr>
        <w:t>Message:</w:t>
      </w:r>
      <w:r w:rsidR="0028146B" w:rsidRPr="00E74023">
        <w:rPr>
          <w:rFonts w:ascii="Times New Roman" w:hAnsi="Times New Roman" w:cs="Times New Roman"/>
        </w:rPr>
        <w:t xml:space="preserve"> (316) 265-5211 ext. 208</w:t>
      </w:r>
    </w:p>
    <w:p w:rsidR="00E81781" w:rsidRPr="00E74023" w:rsidRDefault="0028146B" w:rsidP="0028146B">
      <w:pPr>
        <w:tabs>
          <w:tab w:val="right" w:pos="9180"/>
          <w:tab w:val="right" w:pos="9360"/>
        </w:tabs>
        <w:spacing w:after="0"/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bbryant@wwrfresource.com</w:t>
      </w:r>
      <w:r w:rsidRPr="00E74023">
        <w:rPr>
          <w:rFonts w:ascii="Times New Roman" w:hAnsi="Times New Roman" w:cs="Times New Roman"/>
        </w:rPr>
        <w:tab/>
      </w:r>
      <w:r w:rsidRPr="00E74023">
        <w:rPr>
          <w:rFonts w:ascii="Times New Roman" w:hAnsi="Times New Roman" w:cs="Times New Roman"/>
        </w:rPr>
        <w:t>401 S. Emporia, Wichita, KS 67202</w:t>
      </w:r>
    </w:p>
    <w:p w:rsidR="00E81781" w:rsidRPr="00E74023" w:rsidRDefault="00E81781" w:rsidP="0028146B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 w:rsidRPr="00E74023">
        <w:rPr>
          <w:rFonts w:ascii="Times New Roman" w:hAnsi="Times New Roman" w:cs="Times New Roman"/>
          <w:b/>
          <w:smallCaps/>
        </w:rPr>
        <w:t>Summary of Qualifications</w:t>
      </w:r>
    </w:p>
    <w:p w:rsidR="00E81781" w:rsidRPr="00E74023" w:rsidRDefault="00E81781" w:rsidP="0028146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Cook with 3 years’ experience working in quick-service establishments.</w:t>
      </w:r>
    </w:p>
    <w:p w:rsidR="00E81781" w:rsidRPr="00E74023" w:rsidRDefault="00E81781" w:rsidP="0028146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Follows recipes and other guidelines to ensure orders are prepared properly.</w:t>
      </w:r>
    </w:p>
    <w:p w:rsidR="00E81781" w:rsidRPr="00E74023" w:rsidRDefault="00E81781" w:rsidP="0028146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Friendly and out-going personality makes interacting with guests enjoyable.</w:t>
      </w:r>
    </w:p>
    <w:p w:rsidR="00E81781" w:rsidRPr="00E74023" w:rsidRDefault="00E81781" w:rsidP="0028146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Strives to exceed both business and customer expectations by showing up early and staying late.</w:t>
      </w:r>
    </w:p>
    <w:p w:rsidR="00E81781" w:rsidRPr="00E74023" w:rsidRDefault="00E81781" w:rsidP="0028146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Maintains a neat and orderly work station before, during, and after service.</w:t>
      </w:r>
    </w:p>
    <w:p w:rsidR="00E81781" w:rsidRPr="00E74023" w:rsidRDefault="00E81781" w:rsidP="0028146B">
      <w:pPr>
        <w:spacing w:after="120"/>
        <w:rPr>
          <w:rFonts w:ascii="Times New Roman" w:hAnsi="Times New Roman" w:cs="Times New Roman"/>
          <w:b/>
          <w:smallCaps/>
        </w:rPr>
      </w:pPr>
      <w:r w:rsidRPr="00E74023">
        <w:rPr>
          <w:rFonts w:ascii="Times New Roman" w:hAnsi="Times New Roman" w:cs="Times New Roman"/>
          <w:b/>
          <w:smallCaps/>
        </w:rPr>
        <w:t>Skills</w:t>
      </w:r>
    </w:p>
    <w:p w:rsidR="0028146B" w:rsidRPr="00E74023" w:rsidRDefault="0028146B" w:rsidP="0028146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  <w:sectPr w:rsidR="0028146B" w:rsidRPr="00E7402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81781" w:rsidRPr="00E74023" w:rsidRDefault="00E81781" w:rsidP="0028146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lastRenderedPageBreak/>
        <w:t>Cook and prep pizzas</w:t>
      </w:r>
    </w:p>
    <w:p w:rsidR="00E81781" w:rsidRPr="00E74023" w:rsidRDefault="00E81781" w:rsidP="0028146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Operate cash registers</w:t>
      </w:r>
    </w:p>
    <w:p w:rsidR="00E81781" w:rsidRPr="00E74023" w:rsidRDefault="00E81781" w:rsidP="0028146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Cleaning and sanitation</w:t>
      </w:r>
    </w:p>
    <w:p w:rsidR="00E81781" w:rsidRPr="00E74023" w:rsidRDefault="00E81781" w:rsidP="0028146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lastRenderedPageBreak/>
        <w:t xml:space="preserve">Closing duties </w:t>
      </w:r>
    </w:p>
    <w:p w:rsidR="00E81781" w:rsidRPr="00E74023" w:rsidRDefault="00E81781" w:rsidP="0028146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 xml:space="preserve">Customer service </w:t>
      </w:r>
    </w:p>
    <w:p w:rsidR="00E81781" w:rsidRPr="00E74023" w:rsidRDefault="00E81781" w:rsidP="0028146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Teamwork</w:t>
      </w:r>
    </w:p>
    <w:p w:rsidR="0028146B" w:rsidRPr="00E74023" w:rsidRDefault="0028146B">
      <w:pPr>
        <w:rPr>
          <w:rFonts w:ascii="Times New Roman" w:hAnsi="Times New Roman" w:cs="Times New Roman"/>
        </w:rPr>
        <w:sectPr w:rsidR="0028146B" w:rsidRPr="00E74023" w:rsidSect="0028146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E81781" w:rsidRPr="00E74023" w:rsidRDefault="00E81781" w:rsidP="0028146B">
      <w:pPr>
        <w:spacing w:after="120"/>
        <w:rPr>
          <w:rFonts w:ascii="Times New Roman" w:hAnsi="Times New Roman" w:cs="Times New Roman"/>
          <w:b/>
          <w:smallCaps/>
        </w:rPr>
      </w:pPr>
      <w:r w:rsidRPr="00E74023">
        <w:rPr>
          <w:rFonts w:ascii="Times New Roman" w:hAnsi="Times New Roman" w:cs="Times New Roman"/>
          <w:b/>
          <w:smallCaps/>
        </w:rPr>
        <w:lastRenderedPageBreak/>
        <w:t>Work History</w:t>
      </w:r>
    </w:p>
    <w:p w:rsidR="00E81781" w:rsidRPr="00E74023" w:rsidRDefault="00E81781" w:rsidP="0028146B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  <w:i/>
        </w:rPr>
        <w:t>Kitchen Worker</w:t>
      </w:r>
      <w:r w:rsidRPr="00E74023">
        <w:rPr>
          <w:rFonts w:ascii="Times New Roman" w:hAnsi="Times New Roman" w:cs="Times New Roman"/>
        </w:rPr>
        <w:tab/>
        <w:t>Aramark</w:t>
      </w:r>
      <w:r w:rsidRPr="00E74023">
        <w:rPr>
          <w:rFonts w:ascii="Times New Roman" w:hAnsi="Times New Roman" w:cs="Times New Roman"/>
        </w:rPr>
        <w:tab/>
        <w:t>Ellsworth, KS</w:t>
      </w:r>
      <w:r w:rsidRPr="00E74023">
        <w:rPr>
          <w:rFonts w:ascii="Times New Roman" w:hAnsi="Times New Roman" w:cs="Times New Roman"/>
        </w:rPr>
        <w:tab/>
        <w:t>2017</w:t>
      </w:r>
    </w:p>
    <w:p w:rsidR="00E81781" w:rsidRPr="00E74023" w:rsidRDefault="00E81781" w:rsidP="002814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 xml:space="preserve">Served </w:t>
      </w:r>
      <w:r w:rsidR="0028146B" w:rsidRPr="00E74023">
        <w:rPr>
          <w:rFonts w:ascii="Times New Roman" w:hAnsi="Times New Roman" w:cs="Times New Roman"/>
        </w:rPr>
        <w:t xml:space="preserve">several hundred </w:t>
      </w:r>
      <w:r w:rsidRPr="00E74023">
        <w:rPr>
          <w:rFonts w:ascii="Times New Roman" w:hAnsi="Times New Roman" w:cs="Times New Roman"/>
        </w:rPr>
        <w:t>meals in a cafeteria-</w:t>
      </w:r>
      <w:r w:rsidRPr="00E74023">
        <w:rPr>
          <w:rFonts w:ascii="Times New Roman" w:hAnsi="Times New Roman" w:cs="Times New Roman"/>
        </w:rPr>
        <w:t xml:space="preserve">style </w:t>
      </w:r>
      <w:r w:rsidR="0028146B" w:rsidRPr="00E74023">
        <w:rPr>
          <w:rFonts w:ascii="Times New Roman" w:hAnsi="Times New Roman" w:cs="Times New Roman"/>
        </w:rPr>
        <w:t>setting according to set menus.</w:t>
      </w:r>
    </w:p>
    <w:p w:rsidR="0028146B" w:rsidRPr="00E74023" w:rsidRDefault="0028146B" w:rsidP="002814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Ensured kitchen and dining hall was in compliance with all sanitation and safety standards.</w:t>
      </w:r>
    </w:p>
    <w:p w:rsidR="00E81781" w:rsidRPr="00E74023" w:rsidRDefault="0028146B" w:rsidP="002814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Sanitized all commercial food service equipment including kettles, pots, pans, etc.</w:t>
      </w:r>
    </w:p>
    <w:p w:rsidR="0028146B" w:rsidRPr="00E74023" w:rsidRDefault="0028146B" w:rsidP="0028146B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  <w:i/>
        </w:rPr>
        <w:t>Cook</w:t>
      </w:r>
      <w:r w:rsidRPr="00E74023">
        <w:rPr>
          <w:rFonts w:ascii="Times New Roman" w:hAnsi="Times New Roman" w:cs="Times New Roman"/>
        </w:rPr>
        <w:tab/>
        <w:t>McDonald’s</w:t>
      </w:r>
      <w:r w:rsidRPr="00E74023">
        <w:rPr>
          <w:rFonts w:ascii="Times New Roman" w:hAnsi="Times New Roman" w:cs="Times New Roman"/>
        </w:rPr>
        <w:tab/>
        <w:t>Hutchinson, KS</w:t>
      </w:r>
      <w:r w:rsidRPr="00E74023">
        <w:rPr>
          <w:rFonts w:ascii="Times New Roman" w:hAnsi="Times New Roman" w:cs="Times New Roman"/>
        </w:rPr>
        <w:tab/>
        <w:t>2016</w:t>
      </w:r>
    </w:p>
    <w:p w:rsidR="0028146B" w:rsidRPr="00E74023" w:rsidRDefault="0028146B" w:rsidP="00281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Seasoned and cooked hamburgers, fries, and chicken nuggets according to customer requests.</w:t>
      </w:r>
    </w:p>
    <w:p w:rsidR="0028146B" w:rsidRPr="00E74023" w:rsidRDefault="0028146B" w:rsidP="00281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Washed dished to sanitize all of the trays to prevent transfer of germs and diseases.</w:t>
      </w:r>
    </w:p>
    <w:p w:rsidR="0028146B" w:rsidRPr="00E74023" w:rsidRDefault="0028146B" w:rsidP="00281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Ran the make table to finish orders before they were served to customers.</w:t>
      </w:r>
    </w:p>
    <w:p w:rsidR="0028146B" w:rsidRPr="00E74023" w:rsidRDefault="0028146B" w:rsidP="00281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Closed store according to guidelines and policies to ensure smooth opening the following day.</w:t>
      </w:r>
    </w:p>
    <w:p w:rsidR="0028146B" w:rsidRPr="00E74023" w:rsidRDefault="0028146B" w:rsidP="0028146B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  <w:i/>
        </w:rPr>
        <w:t>Cook</w:t>
      </w:r>
      <w:r w:rsidRPr="00E74023">
        <w:rPr>
          <w:rFonts w:ascii="Times New Roman" w:hAnsi="Times New Roman" w:cs="Times New Roman"/>
        </w:rPr>
        <w:tab/>
        <w:t>Pizza Hut</w:t>
      </w:r>
      <w:r w:rsidRPr="00E74023">
        <w:rPr>
          <w:rFonts w:ascii="Times New Roman" w:hAnsi="Times New Roman" w:cs="Times New Roman"/>
        </w:rPr>
        <w:tab/>
        <w:t>Hutchinson, KS</w:t>
      </w:r>
      <w:r w:rsidRPr="00E74023">
        <w:rPr>
          <w:rFonts w:ascii="Times New Roman" w:hAnsi="Times New Roman" w:cs="Times New Roman"/>
        </w:rPr>
        <w:tab/>
        <w:t>2015</w:t>
      </w:r>
    </w:p>
    <w:p w:rsidR="0028146B" w:rsidRPr="00E74023" w:rsidRDefault="0028146B" w:rsidP="002814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Prepped pizza dough and breadsticks for the morning shift.</w:t>
      </w:r>
    </w:p>
    <w:p w:rsidR="0028146B" w:rsidRPr="00E74023" w:rsidRDefault="0028146B" w:rsidP="002814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 xml:space="preserve">Oversaw the make and cutting tables to make </w:t>
      </w:r>
      <w:proofErr w:type="gramStart"/>
      <w:r w:rsidRPr="00E74023">
        <w:rPr>
          <w:rFonts w:ascii="Times New Roman" w:hAnsi="Times New Roman" w:cs="Times New Roman"/>
        </w:rPr>
        <w:t>an</w:t>
      </w:r>
      <w:proofErr w:type="gramEnd"/>
      <w:r w:rsidRPr="00E74023">
        <w:rPr>
          <w:rFonts w:ascii="Times New Roman" w:hAnsi="Times New Roman" w:cs="Times New Roman"/>
        </w:rPr>
        <w:t xml:space="preserve"> cook pizzas.</w:t>
      </w:r>
    </w:p>
    <w:p w:rsidR="0028146B" w:rsidRPr="00E74023" w:rsidRDefault="0028146B" w:rsidP="002814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Operated cash registers while minimizing over/under balance at end of shift.</w:t>
      </w:r>
    </w:p>
    <w:p w:rsidR="0028146B" w:rsidRPr="00E74023" w:rsidRDefault="0028146B" w:rsidP="002814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Listened to customer orders over the phone to accurately place orders.</w:t>
      </w:r>
    </w:p>
    <w:p w:rsidR="0028146B" w:rsidRPr="00E74023" w:rsidRDefault="0028146B" w:rsidP="002814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Gathered and removed trash and recyclable items.</w:t>
      </w:r>
    </w:p>
    <w:p w:rsidR="0028146B" w:rsidRPr="00E74023" w:rsidRDefault="0028146B" w:rsidP="0028146B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  <w:i/>
        </w:rPr>
        <w:t>Cook</w:t>
      </w:r>
      <w:r w:rsidRPr="00E74023">
        <w:rPr>
          <w:rFonts w:ascii="Times New Roman" w:hAnsi="Times New Roman" w:cs="Times New Roman"/>
        </w:rPr>
        <w:tab/>
        <w:t>Pizza Ranch</w:t>
      </w:r>
      <w:r w:rsidRPr="00E74023">
        <w:rPr>
          <w:rFonts w:ascii="Times New Roman" w:hAnsi="Times New Roman" w:cs="Times New Roman"/>
        </w:rPr>
        <w:tab/>
        <w:t>Hutchinson, KS</w:t>
      </w:r>
      <w:r w:rsidRPr="00E74023">
        <w:rPr>
          <w:rFonts w:ascii="Times New Roman" w:hAnsi="Times New Roman" w:cs="Times New Roman"/>
        </w:rPr>
        <w:tab/>
        <w:t>2014</w:t>
      </w:r>
    </w:p>
    <w:p w:rsidR="0028146B" w:rsidRPr="00E74023" w:rsidRDefault="0028146B" w:rsidP="002814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Handled all specialty requests for buffet items from customers.</w:t>
      </w:r>
    </w:p>
    <w:p w:rsidR="0028146B" w:rsidRPr="00E74023" w:rsidRDefault="0028146B" w:rsidP="002814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Provided excellent customer service when interacting with guests to take orders.</w:t>
      </w:r>
    </w:p>
    <w:p w:rsidR="00E81781" w:rsidRPr="00E74023" w:rsidRDefault="0028146B" w:rsidP="002814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74023">
        <w:rPr>
          <w:rFonts w:ascii="Times New Roman" w:hAnsi="Times New Roman" w:cs="Times New Roman"/>
        </w:rPr>
        <w:t>Prepared buffet area for service by washing dished and cleaning serving area.</w:t>
      </w:r>
    </w:p>
    <w:sectPr w:rsidR="00E81781" w:rsidRPr="00E74023" w:rsidSect="0028146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D97439"/>
    <w:multiLevelType w:val="hybridMultilevel"/>
    <w:tmpl w:val="13A85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91A74FC"/>
    <w:multiLevelType w:val="hybridMultilevel"/>
    <w:tmpl w:val="7FCEA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8B5F83"/>
    <w:multiLevelType w:val="hybridMultilevel"/>
    <w:tmpl w:val="F93E6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94231E"/>
    <w:multiLevelType w:val="hybridMultilevel"/>
    <w:tmpl w:val="BFEE8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666322"/>
    <w:multiLevelType w:val="hybridMultilevel"/>
    <w:tmpl w:val="CCA0C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075702"/>
    <w:multiLevelType w:val="hybridMultilevel"/>
    <w:tmpl w:val="3CA8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UwMrcwNzEzNTFW0lEKTi0uzszPAykwrAUAWsSIdSwAAAA="/>
  </w:docVars>
  <w:rsids>
    <w:rsidRoot w:val="00E81781"/>
    <w:rsid w:val="0028146B"/>
    <w:rsid w:val="00522C52"/>
    <w:rsid w:val="007E2073"/>
    <w:rsid w:val="00E74023"/>
    <w:rsid w:val="00E81781"/>
    <w:rsid w:val="00EA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178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146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178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14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cp:lastPrinted>2018-03-12T13:52:00Z</cp:lastPrinted>
  <dcterms:created xsi:type="dcterms:W3CDTF">2018-03-12T13:30:00Z</dcterms:created>
  <dcterms:modified xsi:type="dcterms:W3CDTF">2018-03-12T14:13:00Z</dcterms:modified>
</cp:coreProperties>
</file>